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E567AB" w:rsidRDefault="00B7697E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E567AB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E567AB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E567AB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567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FCD07A" wp14:editId="5DD6D4C6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E567AB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E567AB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E567AB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E567AB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E567AB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567AB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48034C" w:rsidRPr="00E567AB">
        <w:rPr>
          <w:rFonts w:ascii="Times New Roman" w:hAnsi="Times New Roman" w:cs="Times New Roman"/>
          <w:b/>
          <w:sz w:val="32"/>
          <w:szCs w:val="24"/>
        </w:rPr>
        <w:t>Yocale</w:t>
      </w:r>
    </w:p>
    <w:p w:rsidR="00223448" w:rsidRPr="00E567AB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E567AB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E567AB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567AB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E567AB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567AB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E567AB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E567AB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E567AB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E567AB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E567AB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E567AB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E567AB">
        <w:rPr>
          <w:noProof/>
        </w:rPr>
        <w:drawing>
          <wp:inline distT="0" distB="0" distL="0" distR="0" wp14:anchorId="15ADA4D2" wp14:editId="4198CD8D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E567AB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E567AB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567AB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E567AB" w:rsidRDefault="005C6139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E567A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E567AB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567A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E567AB">
              <w:rPr>
                <w:noProof/>
                <w:webHidden/>
              </w:rPr>
              <w:tab/>
            </w:r>
            <w:r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0 \h </w:instrText>
            </w:r>
            <w:r w:rsidRPr="00E567AB">
              <w:rPr>
                <w:noProof/>
                <w:webHidden/>
              </w:rPr>
            </w:r>
            <w:r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ii</w:t>
            </w:r>
            <w:r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1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1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2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1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3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1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4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2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5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2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6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2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7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2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8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4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49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5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50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6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51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6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52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6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53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7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8430C5" w:rsidRPr="00E567AB" w:rsidRDefault="00B7697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E567AB">
              <w:rPr>
                <w:noProof/>
              </w:rPr>
              <w:tab/>
            </w:r>
            <w:r w:rsidR="008430C5" w:rsidRPr="00E567AB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E567AB">
              <w:rPr>
                <w:noProof/>
                <w:webHidden/>
              </w:rPr>
              <w:tab/>
            </w:r>
            <w:r w:rsidR="005C6139" w:rsidRPr="00E567AB">
              <w:rPr>
                <w:noProof/>
                <w:webHidden/>
              </w:rPr>
              <w:fldChar w:fldCharType="begin"/>
            </w:r>
            <w:r w:rsidR="008430C5" w:rsidRPr="00E567AB">
              <w:rPr>
                <w:noProof/>
                <w:webHidden/>
              </w:rPr>
              <w:instrText xml:space="preserve"> PAGEREF _Toc117632854 \h </w:instrText>
            </w:r>
            <w:r w:rsidR="005C6139" w:rsidRPr="00E567AB">
              <w:rPr>
                <w:noProof/>
                <w:webHidden/>
              </w:rPr>
            </w:r>
            <w:r w:rsidR="005C6139" w:rsidRPr="00E567AB">
              <w:rPr>
                <w:noProof/>
                <w:webHidden/>
              </w:rPr>
              <w:fldChar w:fldCharType="separate"/>
            </w:r>
            <w:r w:rsidR="008430C5" w:rsidRPr="00E567AB">
              <w:rPr>
                <w:noProof/>
                <w:webHidden/>
              </w:rPr>
              <w:t>9</w:t>
            </w:r>
            <w:r w:rsidR="005C6139" w:rsidRPr="00E567AB">
              <w:rPr>
                <w:noProof/>
                <w:webHidden/>
              </w:rPr>
              <w:fldChar w:fldCharType="end"/>
            </w:r>
          </w:hyperlink>
        </w:p>
        <w:p w:rsidR="00450191" w:rsidRPr="00E567AB" w:rsidRDefault="005C6139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567AB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E567AB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E567AB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E567AB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E567AB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E567AB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E567AB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E567AB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E567AB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E567AB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E567AB">
        <w:rPr>
          <w:rFonts w:ascii="Times New Roman" w:hAnsi="Times New Roman" w:cs="Times New Roman"/>
          <w:b/>
          <w:sz w:val="24"/>
          <w:szCs w:val="24"/>
        </w:rPr>
        <w:t>:</w:t>
      </w:r>
      <w:r w:rsidRPr="00E567AB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E567AB">
        <w:rPr>
          <w:rFonts w:ascii="Times New Roman" w:hAnsi="Times New Roman" w:cs="Times New Roman"/>
          <w:sz w:val="24"/>
          <w:szCs w:val="24"/>
        </w:rPr>
        <w:t>.</w:t>
      </w:r>
    </w:p>
    <w:p w:rsidR="00D305AE" w:rsidRPr="00E567AB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E567AB">
        <w:rPr>
          <w:rFonts w:ascii="Times New Roman" w:hAnsi="Times New Roman" w:cs="Times New Roman"/>
          <w:b/>
          <w:sz w:val="24"/>
          <w:szCs w:val="24"/>
        </w:rPr>
        <w:t>:</w:t>
      </w:r>
      <w:r w:rsidRPr="00E567AB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E567AB">
        <w:rPr>
          <w:rFonts w:ascii="Times New Roman" w:hAnsi="Times New Roman" w:cs="Times New Roman"/>
          <w:sz w:val="24"/>
          <w:szCs w:val="24"/>
        </w:rPr>
        <w:t>-</w:t>
      </w:r>
      <w:r w:rsidRPr="00E567AB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E567AB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E567AB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E567AB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E567AB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E567AB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Pr="00E567AB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E567AB">
        <w:rPr>
          <w:rFonts w:ascii="Times New Roman" w:hAnsi="Times New Roman" w:cs="Times New Roman"/>
          <w:sz w:val="24"/>
          <w:szCs w:val="24"/>
        </w:rPr>
        <w:t>.</w:t>
      </w:r>
    </w:p>
    <w:p w:rsidR="00CE1529" w:rsidRPr="00E567AB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E567A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567AB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E567AB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E567AB">
        <w:rPr>
          <w:rFonts w:ascii="Times New Roman" w:hAnsi="Times New Roman" w:cs="Times New Roman"/>
          <w:b/>
          <w:sz w:val="24"/>
          <w:szCs w:val="24"/>
        </w:rPr>
        <w:t>:</w:t>
      </w:r>
      <w:r w:rsidRPr="00E567AB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E567AB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E567AB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E567AB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E567AB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E567AB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E567AB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E567AB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E567AB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E567AB">
        <w:rPr>
          <w:rFonts w:ascii="Times New Roman" w:hAnsi="Times New Roman" w:cs="Times New Roman"/>
          <w:sz w:val="24"/>
          <w:szCs w:val="24"/>
        </w:rPr>
        <w:t>a</w:t>
      </w:r>
      <w:r w:rsidR="008E0FEB" w:rsidRPr="00E567AB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E567AB">
        <w:rPr>
          <w:rFonts w:ascii="Times New Roman" w:hAnsi="Times New Roman" w:cs="Times New Roman"/>
          <w:sz w:val="24"/>
          <w:szCs w:val="24"/>
        </w:rPr>
        <w:t>a</w:t>
      </w:r>
      <w:r w:rsidR="00E14425" w:rsidRPr="00E567AB">
        <w:rPr>
          <w:rFonts w:ascii="Times New Roman" w:hAnsi="Times New Roman" w:cs="Times New Roman"/>
          <w:sz w:val="24"/>
          <w:szCs w:val="24"/>
        </w:rPr>
        <w:t>yo.M</w:t>
      </w:r>
      <w:r w:rsidR="008E0FEB" w:rsidRPr="00E567AB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E567AB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E567AB">
        <w:rPr>
          <w:rFonts w:ascii="Times New Roman" w:hAnsi="Times New Roman" w:cs="Times New Roman"/>
          <w:sz w:val="24"/>
          <w:szCs w:val="24"/>
        </w:rPr>
        <w:t>k</w:t>
      </w:r>
      <w:r w:rsidR="001D09DF" w:rsidRPr="00E567AB">
        <w:rPr>
          <w:rFonts w:ascii="Times New Roman" w:hAnsi="Times New Roman" w:cs="Times New Roman"/>
          <w:sz w:val="24"/>
          <w:szCs w:val="24"/>
        </w:rPr>
        <w:t>u g</w:t>
      </w:r>
      <w:r w:rsidR="00E14425" w:rsidRPr="00E567AB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E567AB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E567AB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E567AB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E567AB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E567AB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E567AB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E567AB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E567AB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E567AB">
        <w:rPr>
          <w:rFonts w:ascii="Times New Roman" w:hAnsi="Times New Roman" w:cs="Times New Roman"/>
          <w:sz w:val="24"/>
          <w:szCs w:val="24"/>
        </w:rPr>
        <w:t>n</w:t>
      </w:r>
      <w:r w:rsidR="001D09DF" w:rsidRPr="00E567AB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E567AB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E567AB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E567AB">
        <w:rPr>
          <w:rFonts w:ascii="Times New Roman" w:hAnsi="Times New Roman" w:cs="Times New Roman"/>
          <w:sz w:val="24"/>
          <w:szCs w:val="24"/>
        </w:rPr>
        <w:t>,</w:t>
      </w:r>
      <w:r w:rsidR="001D09DF" w:rsidRPr="00E567AB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E567AB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E567AB">
        <w:rPr>
          <w:rFonts w:ascii="Times New Roman" w:hAnsi="Times New Roman" w:cs="Times New Roman"/>
          <w:sz w:val="24"/>
          <w:szCs w:val="24"/>
        </w:rPr>
        <w:t>,</w:t>
      </w:r>
      <w:r w:rsidR="003771C4" w:rsidRPr="00E567AB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E567AB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E567AB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E567AB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E567AB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E567AB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E567AB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B</w:t>
      </w:r>
      <w:r w:rsidR="008D7D0B" w:rsidRPr="00E567AB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E567AB">
        <w:rPr>
          <w:rFonts w:ascii="Times New Roman" w:hAnsi="Times New Roman" w:cs="Times New Roman"/>
          <w:sz w:val="24"/>
          <w:szCs w:val="24"/>
        </w:rPr>
        <w:t>a</w:t>
      </w:r>
      <w:r w:rsidR="008D7D0B" w:rsidRPr="00E567AB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E567AB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E567AB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E567AB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E567AB">
        <w:rPr>
          <w:rFonts w:ascii="Times New Roman" w:hAnsi="Times New Roman" w:cs="Times New Roman"/>
          <w:sz w:val="24"/>
          <w:szCs w:val="24"/>
        </w:rPr>
        <w:t>,</w:t>
      </w:r>
      <w:r w:rsidRPr="00E567AB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E567AB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E567AB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E567AB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E567AB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E567A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567AB">
        <w:rPr>
          <w:rFonts w:ascii="Times New Roman" w:hAnsi="Times New Roman" w:cs="Times New Roman"/>
          <w:sz w:val="24"/>
          <w:szCs w:val="24"/>
        </w:rPr>
        <w:t>W</w:t>
      </w:r>
      <w:r w:rsidR="00B616D9" w:rsidRPr="00E567AB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E567AB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E567AB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E567AB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E567AB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E567AB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E567AB">
        <w:rPr>
          <w:rFonts w:ascii="Times New Roman" w:hAnsi="Times New Roman" w:cs="Times New Roman"/>
          <w:sz w:val="24"/>
          <w:szCs w:val="24"/>
        </w:rPr>
        <w:t>i</w:t>
      </w:r>
      <w:r w:rsidR="00B616D9" w:rsidRPr="00E567AB">
        <w:rPr>
          <w:rFonts w:ascii="Times New Roman" w:hAnsi="Times New Roman" w:cs="Times New Roman"/>
          <w:sz w:val="24"/>
          <w:szCs w:val="24"/>
        </w:rPr>
        <w:t>slamarkaana</w:t>
      </w:r>
      <w:r w:rsidRPr="00E567AB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E567AB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E567AB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E567AB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E567AB">
        <w:rPr>
          <w:rFonts w:ascii="Times New Roman" w:hAnsi="Times New Roman" w:cs="Times New Roman"/>
          <w:sz w:val="24"/>
          <w:szCs w:val="24"/>
        </w:rPr>
        <w:t>fidiso</w:t>
      </w:r>
      <w:r w:rsidR="00C74305" w:rsidRPr="00E567AB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E567AB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E567AB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E567AB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E567AB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E567AB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E567AB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B</w:t>
      </w:r>
      <w:r w:rsidR="00D636AD" w:rsidRPr="00E567AB">
        <w:rPr>
          <w:rFonts w:ascii="Times New Roman" w:hAnsi="Times New Roman" w:cs="Times New Roman"/>
          <w:sz w:val="24"/>
          <w:szCs w:val="24"/>
        </w:rPr>
        <w:t>uugga miisaaniyadda muw</w:t>
      </w:r>
      <w:r w:rsidRPr="00E567AB">
        <w:rPr>
          <w:rFonts w:ascii="Times New Roman" w:hAnsi="Times New Roman" w:cs="Times New Roman"/>
          <w:sz w:val="24"/>
          <w:szCs w:val="24"/>
        </w:rPr>
        <w:t>aadiniinta</w:t>
      </w:r>
      <w:r w:rsidR="00D636AD" w:rsidRPr="00E567AB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E567AB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E567AB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E567AB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E567AB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E567AB">
        <w:rPr>
          <w:rFonts w:ascii="Times New Roman" w:hAnsi="Times New Roman" w:cs="Times New Roman"/>
          <w:sz w:val="24"/>
          <w:szCs w:val="24"/>
        </w:rPr>
        <w:t>-</w:t>
      </w:r>
      <w:r w:rsidR="00D636AD" w:rsidRPr="00E567AB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E567AB">
        <w:rPr>
          <w:rFonts w:ascii="Times New Roman" w:hAnsi="Times New Roman" w:cs="Times New Roman"/>
          <w:sz w:val="24"/>
          <w:szCs w:val="24"/>
        </w:rPr>
        <w:t>W</w:t>
      </w:r>
      <w:r w:rsidR="009A3813" w:rsidRPr="00E567AB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E567AB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E567AB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E567AB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E567AB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E567AB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E567AB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567AB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E567AB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E567AB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E567AB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E567AB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E567AB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E567AB">
        <w:rPr>
          <w:color w:val="auto"/>
        </w:rPr>
        <w:t>M</w:t>
      </w:r>
      <w:r w:rsidR="00946809" w:rsidRPr="00E567AB">
        <w:rPr>
          <w:color w:val="auto"/>
        </w:rPr>
        <w:t>iisaaniyadda</w:t>
      </w:r>
      <w:r w:rsidRPr="00E567AB">
        <w:rPr>
          <w:color w:val="auto"/>
        </w:rPr>
        <w:t xml:space="preserve"> muwaadinku</w:t>
      </w:r>
      <w:r w:rsidR="00946809" w:rsidRPr="00E567AB">
        <w:rPr>
          <w:color w:val="auto"/>
        </w:rPr>
        <w:t xml:space="preserve"> waa macluumaad saadaaliya kharashaadka dawladda iyo dakhliga hal sanad miisaaniyadeed oo go’an.</w:t>
      </w:r>
      <w:r w:rsidR="00A857AC" w:rsidRPr="00E567AB">
        <w:rPr>
          <w:color w:val="auto"/>
        </w:rPr>
        <w:t>wax</w:t>
      </w:r>
      <w:r w:rsidR="005B7C8F" w:rsidRPr="00E567AB">
        <w:rPr>
          <w:color w:val="auto"/>
        </w:rPr>
        <w:t>a</w:t>
      </w:r>
      <w:r w:rsidR="00A857AC" w:rsidRPr="00E567AB">
        <w:rPr>
          <w:color w:val="auto"/>
        </w:rPr>
        <w:t>y u taagantahay sida hal hay’ad dawli ahi ay u fuliso hantida maaliyadeed, una xaqiijiso yoolkeeda gaar ahaaneed.</w:t>
      </w:r>
      <w:r w:rsidR="002D47F7" w:rsidRPr="00E567AB">
        <w:rPr>
          <w:rFonts w:eastAsiaTheme="minorHAnsi"/>
          <w:color w:val="auto"/>
        </w:rPr>
        <w:t>M</w:t>
      </w:r>
      <w:r w:rsidR="00965D44" w:rsidRPr="00E567AB">
        <w:rPr>
          <w:rFonts w:eastAsiaTheme="minorHAnsi"/>
          <w:color w:val="auto"/>
        </w:rPr>
        <w:t xml:space="preserve">acluumaadku wuxuu </w:t>
      </w:r>
      <w:r w:rsidR="00223C64" w:rsidRPr="00E567AB">
        <w:rPr>
          <w:rFonts w:eastAsiaTheme="minorHAnsi"/>
          <w:color w:val="auto"/>
        </w:rPr>
        <w:t>noqonayaa qorshe</w:t>
      </w:r>
      <w:r w:rsidR="00965D44" w:rsidRPr="00E567AB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E567AB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E567AB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E567AB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E567AB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E567AB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E567AB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E567AB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E567AB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E567AB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E567AB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E567AB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E567AB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E567AB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E567AB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E567AB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E567AB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E567AB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E567AB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E567AB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E567AB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E567AB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E567AB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E567AB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E567AB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E567AB">
        <w:rPr>
          <w:rFonts w:ascii="Times New Roman" w:hAnsi="Times New Roman" w:cs="Times New Roman"/>
          <w:sz w:val="24"/>
          <w:szCs w:val="24"/>
        </w:rPr>
        <w:t xml:space="preserve"> (</w:t>
      </w:r>
      <w:r w:rsidRPr="00E567AB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E567AB">
        <w:rPr>
          <w:rFonts w:ascii="Times New Roman" w:hAnsi="Times New Roman" w:cs="Times New Roman"/>
          <w:sz w:val="24"/>
          <w:szCs w:val="24"/>
        </w:rPr>
        <w:t>)</w:t>
      </w:r>
      <w:r w:rsidR="00A77174" w:rsidRPr="00E567AB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E567AB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E567AB">
        <w:rPr>
          <w:rFonts w:ascii="Times New Roman" w:hAnsi="Times New Roman" w:cs="Times New Roman"/>
          <w:sz w:val="24"/>
          <w:szCs w:val="24"/>
        </w:rPr>
        <w:t>WMF</w:t>
      </w:r>
      <w:r w:rsidR="007C65AC" w:rsidRPr="00E567AB">
        <w:rPr>
          <w:rFonts w:ascii="Times New Roman" w:hAnsi="Times New Roman" w:cs="Times New Roman"/>
          <w:sz w:val="24"/>
          <w:szCs w:val="24"/>
        </w:rPr>
        <w:t>)</w:t>
      </w:r>
      <w:r w:rsidR="00B719AD" w:rsidRPr="00E567AB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E567AB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E567AB">
        <w:rPr>
          <w:rFonts w:ascii="Times New Roman" w:hAnsi="Times New Roman" w:cs="Times New Roman"/>
          <w:sz w:val="24"/>
          <w:szCs w:val="24"/>
        </w:rPr>
        <w:t>HD)</w:t>
      </w:r>
      <w:r w:rsidR="00A77174" w:rsidRPr="00E567AB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E567AB">
        <w:rPr>
          <w:rFonts w:ascii="Times New Roman" w:hAnsi="Times New Roman" w:cs="Times New Roman"/>
          <w:sz w:val="24"/>
          <w:szCs w:val="24"/>
        </w:rPr>
        <w:t>(</w:t>
      </w:r>
      <w:r w:rsidR="00DE495E" w:rsidRPr="00E567AB">
        <w:rPr>
          <w:rFonts w:ascii="Times New Roman" w:hAnsi="Times New Roman" w:cs="Times New Roman"/>
          <w:sz w:val="24"/>
          <w:szCs w:val="24"/>
        </w:rPr>
        <w:t>XMD</w:t>
      </w:r>
      <w:r w:rsidR="00B719AD" w:rsidRPr="00E567AB">
        <w:rPr>
          <w:rFonts w:ascii="Times New Roman" w:hAnsi="Times New Roman" w:cs="Times New Roman"/>
          <w:sz w:val="24"/>
          <w:szCs w:val="24"/>
        </w:rPr>
        <w:t>)</w:t>
      </w:r>
      <w:r w:rsidR="00DE495E" w:rsidRPr="00E567AB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E567AB">
        <w:rPr>
          <w:rFonts w:ascii="Times New Roman" w:hAnsi="Times New Roman" w:cs="Times New Roman"/>
          <w:sz w:val="24"/>
          <w:szCs w:val="24"/>
        </w:rPr>
        <w:t>n</w:t>
      </w:r>
      <w:r w:rsidR="00DE495E" w:rsidRPr="00E567AB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E567AB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E567AB">
        <w:rPr>
          <w:rFonts w:ascii="Times New Roman" w:hAnsi="Times New Roman" w:cs="Times New Roman"/>
          <w:sz w:val="24"/>
          <w:szCs w:val="24"/>
        </w:rPr>
        <w:t>.</w:t>
      </w:r>
    </w:p>
    <w:p w:rsidR="00AC50AD" w:rsidRPr="00E567AB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E567AB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E567AB">
        <w:rPr>
          <w:rFonts w:ascii="Times New Roman" w:hAnsi="Times New Roman" w:cs="Times New Roman"/>
          <w:sz w:val="24"/>
          <w:szCs w:val="24"/>
        </w:rPr>
        <w:t>dawladda</w:t>
      </w:r>
      <w:r w:rsidR="007C404A" w:rsidRPr="00E567AB">
        <w:rPr>
          <w:rFonts w:ascii="Times New Roman" w:hAnsi="Times New Roman" w:cs="Times New Roman"/>
          <w:sz w:val="24"/>
          <w:szCs w:val="24"/>
        </w:rPr>
        <w:t>,</w:t>
      </w:r>
      <w:r w:rsidRPr="00E567AB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E567AB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E567AB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E567AB">
        <w:rPr>
          <w:rFonts w:ascii="Times New Roman" w:hAnsi="Times New Roman" w:cs="Times New Roman"/>
          <w:sz w:val="24"/>
          <w:szCs w:val="24"/>
        </w:rPr>
        <w:t>(</w:t>
      </w:r>
      <w:r w:rsidRPr="00E567AB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E567AB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E567AB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E567AB">
        <w:rPr>
          <w:rFonts w:ascii="Times New Roman" w:hAnsi="Times New Roman" w:cs="Times New Roman"/>
          <w:sz w:val="24"/>
          <w:szCs w:val="24"/>
        </w:rPr>
        <w:t xml:space="preserve"> (</w:t>
      </w:r>
      <w:r w:rsidRPr="00E567AB">
        <w:rPr>
          <w:rFonts w:ascii="Times New Roman" w:hAnsi="Times New Roman" w:cs="Times New Roman"/>
          <w:sz w:val="24"/>
          <w:szCs w:val="24"/>
        </w:rPr>
        <w:t>geedi</w:t>
      </w:r>
      <w:r w:rsidR="00D00B4B" w:rsidRPr="00E567AB">
        <w:rPr>
          <w:rFonts w:ascii="Times New Roman" w:hAnsi="Times New Roman" w:cs="Times New Roman"/>
          <w:sz w:val="24"/>
          <w:szCs w:val="24"/>
        </w:rPr>
        <w:t>-</w:t>
      </w:r>
      <w:r w:rsidRPr="00E567AB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E567AB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E567AB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E567AB">
        <w:rPr>
          <w:rFonts w:ascii="Times New Roman" w:hAnsi="Times New Roman" w:cs="Times New Roman"/>
          <w:sz w:val="24"/>
          <w:szCs w:val="24"/>
        </w:rPr>
        <w:t>(</w:t>
      </w:r>
      <w:r w:rsidRPr="00E567AB">
        <w:rPr>
          <w:rFonts w:ascii="Times New Roman" w:hAnsi="Times New Roman" w:cs="Times New Roman"/>
          <w:sz w:val="24"/>
          <w:szCs w:val="24"/>
        </w:rPr>
        <w:t>geedi</w:t>
      </w:r>
      <w:r w:rsidR="00D00B4B" w:rsidRPr="00E567AB">
        <w:rPr>
          <w:rFonts w:ascii="Times New Roman" w:hAnsi="Times New Roman" w:cs="Times New Roman"/>
          <w:sz w:val="24"/>
          <w:szCs w:val="24"/>
        </w:rPr>
        <w:t>-</w:t>
      </w:r>
      <w:r w:rsidRPr="00E567AB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E567AB">
        <w:rPr>
          <w:rFonts w:ascii="Times New Roman" w:hAnsi="Times New Roman" w:cs="Times New Roman"/>
          <w:sz w:val="24"/>
          <w:szCs w:val="24"/>
        </w:rPr>
        <w:t xml:space="preserve">), </w:t>
      </w:r>
      <w:r w:rsidRPr="00E567AB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E567AB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E567AB">
        <w:rPr>
          <w:rFonts w:ascii="Times New Roman" w:hAnsi="Times New Roman" w:cs="Times New Roman"/>
          <w:sz w:val="24"/>
          <w:szCs w:val="24"/>
        </w:rPr>
        <w:t xml:space="preserve"> (</w:t>
      </w:r>
      <w:r w:rsidRPr="00E567AB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E567AB">
        <w:rPr>
          <w:rFonts w:ascii="Times New Roman" w:hAnsi="Times New Roman" w:cs="Times New Roman"/>
          <w:sz w:val="24"/>
          <w:szCs w:val="24"/>
        </w:rPr>
        <w:t>.</w:t>
      </w:r>
    </w:p>
    <w:p w:rsidR="00B719AD" w:rsidRPr="00E567AB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567AB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E567AB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E567AB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E567AB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567AB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E567AB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E567AB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E567AB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E567AB" w:rsidRPr="00E567AB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E567AB" w:rsidRPr="00E567AB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567AB" w:rsidRPr="00E567AB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E567AB" w:rsidRPr="00E567AB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E567AB" w:rsidRPr="00E567AB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E567AB" w:rsidRPr="00E567AB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567AB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E567AB" w:rsidRPr="00E567AB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E567AB" w:rsidRPr="00E567AB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567AB" w:rsidRPr="00E567AB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E567AB" w:rsidRPr="00E567AB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567AB" w:rsidRPr="00E567AB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567AB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E567AB" w:rsidRPr="00E567AB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567AB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567AB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567AB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567AB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E567AB" w:rsidRPr="00E567AB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567AB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567AB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567AB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567AB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E567AB" w:rsidRPr="00E567AB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E567AB" w:rsidRPr="00E567AB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567AB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E567AB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E567AB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E567AB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E567AB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E567AB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E567AB">
        <w:rPr>
          <w:rFonts w:ascii="Times New Roman" w:hAnsi="Times New Roman" w:cs="Times New Roman"/>
          <w:sz w:val="24"/>
          <w:szCs w:val="24"/>
        </w:rPr>
        <w:t>toobiya wuxuu taageer</w:t>
      </w:r>
      <w:r w:rsidRPr="00E567AB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E567AB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E567AB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E567AB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567AB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E567AB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567AB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E567AB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E567AB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E567AB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>D</w:t>
      </w:r>
      <w:r w:rsidR="00756B5B" w:rsidRPr="00E567AB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E567AB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E567AB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E567AB">
        <w:rPr>
          <w:rFonts w:ascii="Times New Roman" w:hAnsi="Times New Roman" w:cs="Times New Roman"/>
          <w:sz w:val="24"/>
          <w:szCs w:val="24"/>
        </w:rPr>
        <w:t>a</w:t>
      </w:r>
      <w:r w:rsidR="00756B5B" w:rsidRPr="00E567AB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E567AB">
        <w:rPr>
          <w:rFonts w:ascii="Times New Roman" w:hAnsi="Times New Roman" w:cs="Times New Roman"/>
          <w:sz w:val="24"/>
          <w:szCs w:val="24"/>
        </w:rPr>
        <w:t>curint</w:t>
      </w:r>
      <w:r w:rsidRPr="00E567AB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E567AB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E567AB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E567AB">
        <w:rPr>
          <w:rFonts w:ascii="Times New Roman" w:hAnsi="Times New Roman" w:cs="Times New Roman"/>
          <w:sz w:val="24"/>
          <w:szCs w:val="24"/>
        </w:rPr>
        <w:t>"</w:t>
      </w:r>
      <w:r w:rsidR="00584F61" w:rsidRPr="00E567A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E567AB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E567AB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E567AB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E567AB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E567AB">
        <w:rPr>
          <w:rFonts w:ascii="Times New Roman" w:hAnsi="Times New Roman" w:cs="Times New Roman"/>
          <w:sz w:val="24"/>
          <w:szCs w:val="24"/>
        </w:rPr>
        <w:t>-</w:t>
      </w:r>
      <w:r w:rsidR="002777C7" w:rsidRPr="00E567AB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E567AB">
        <w:rPr>
          <w:rFonts w:ascii="Times New Roman" w:hAnsi="Times New Roman" w:cs="Times New Roman"/>
          <w:sz w:val="24"/>
          <w:szCs w:val="24"/>
        </w:rPr>
        <w:t>aado</w:t>
      </w:r>
      <w:r w:rsidR="000D6CC1" w:rsidRPr="00E567AB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E567AB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E567AB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E567AB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E567AB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E567AB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1E127C15" wp14:editId="462EEDA5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E567AB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E567AB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E567AB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E567AB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567AB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E567AB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E567AB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E567AB">
        <w:rPr>
          <w:rFonts w:ascii="Times New Roman" w:hAnsi="Times New Roman" w:cs="Times New Roman"/>
          <w:color w:val="auto"/>
          <w:szCs w:val="24"/>
        </w:rPr>
        <w:t>miisaaniyadda</w:t>
      </w:r>
      <w:r w:rsidRPr="00E567AB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E567AB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E567AB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E567AB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Dagmada </w:t>
      </w:r>
      <w:r w:rsidR="0048034C" w:rsidRPr="00E567AB">
        <w:rPr>
          <w:rFonts w:ascii="Times New Roman" w:hAnsi="Times New Roman" w:cs="Times New Roman"/>
          <w:sz w:val="24"/>
          <w:szCs w:val="24"/>
        </w:rPr>
        <w:t>Yocale</w:t>
      </w:r>
      <w:r w:rsidR="00251CE5" w:rsidRPr="00E567AB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431635" w:rsidRPr="00E567AB">
        <w:rPr>
          <w:rFonts w:ascii="Times New Roman" w:hAnsi="Times New Roman" w:cs="Times New Roman"/>
          <w:b/>
          <w:bCs/>
          <w:sz w:val="24"/>
          <w:szCs w:val="24"/>
        </w:rPr>
        <w:t>100</w:t>
      </w:r>
      <w:r w:rsidR="00237C98" w:rsidRPr="00E567A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31635" w:rsidRPr="00E567AB">
        <w:rPr>
          <w:rFonts w:ascii="Times New Roman" w:hAnsi="Times New Roman" w:cs="Times New Roman"/>
          <w:b/>
          <w:bCs/>
          <w:sz w:val="24"/>
          <w:szCs w:val="24"/>
        </w:rPr>
        <w:t>039</w:t>
      </w:r>
      <w:r w:rsidR="00BC4EE1" w:rsidRPr="00E567A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31635" w:rsidRPr="00E567AB">
        <w:rPr>
          <w:rFonts w:ascii="Times New Roman" w:hAnsi="Times New Roman" w:cs="Times New Roman"/>
          <w:b/>
          <w:bCs/>
          <w:sz w:val="24"/>
          <w:szCs w:val="24"/>
        </w:rPr>
        <w:t>586</w:t>
      </w:r>
      <w:r w:rsidRPr="00E567AB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E567AB">
        <w:rPr>
          <w:rFonts w:ascii="Times New Roman" w:hAnsi="Times New Roman" w:cs="Times New Roman"/>
          <w:bCs/>
          <w:sz w:val="24"/>
          <w:szCs w:val="24"/>
        </w:rPr>
        <w:t>si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BB234A"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>92,122</w:t>
      </w:r>
      <w:r w:rsidR="006A46A2"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BB234A"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>730</w:t>
      </w:r>
      <w:r w:rsidR="006A46A2"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E567AB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E567AB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E567AB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7A4CED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7,916</w:t>
      </w:r>
      <w:r w:rsidR="006A46A2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7A4CED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856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E567AB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7A4CED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E567AB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E567AB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E567AB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E567AB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E567AB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2E0F09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16,676,196</w:t>
      </w:r>
    </w:p>
    <w:p w:rsidR="006A46A2" w:rsidRPr="00E567AB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567AB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E567AB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E567AB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2E0F09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83,363,390</w:t>
      </w:r>
    </w:p>
    <w:p w:rsidR="006A46A2" w:rsidRPr="00E567AB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567AB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E567AB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E567AB">
        <w:rPr>
          <w:rFonts w:ascii="Times New Roman" w:eastAsiaTheme="minorHAnsi" w:hAnsi="Times New Roman" w:cs="Times New Roman"/>
          <w:sz w:val="24"/>
          <w:szCs w:val="24"/>
        </w:rPr>
        <w:t>=</w:t>
      </w:r>
      <w:r w:rsidR="002E0F09" w:rsidRPr="00E567AB">
        <w:rPr>
          <w:rFonts w:ascii="Times New Roman" w:eastAsiaTheme="minorHAnsi" w:hAnsi="Times New Roman" w:cs="Times New Roman"/>
          <w:b/>
          <w:bCs/>
          <w:sz w:val="24"/>
          <w:szCs w:val="24"/>
        </w:rPr>
        <w:t>100,039,586</w:t>
      </w:r>
    </w:p>
    <w:p w:rsidR="001F0CBA" w:rsidRPr="00E567AB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E567AB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E567AB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E567AB" w:rsidRPr="00E567AB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E567AB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E567AB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E567AB" w:rsidRPr="00E567AB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567AB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E567AB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E567AB" w:rsidRPr="00E567AB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567AB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E567AB" w:rsidRDefault="00FB51AE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00,039,586</w:t>
            </w:r>
          </w:p>
        </w:tc>
      </w:tr>
      <w:tr w:rsidR="00E567AB" w:rsidRPr="00E567AB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E567AB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E567AB" w:rsidRDefault="00FB51AE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6,676,196</w:t>
            </w:r>
          </w:p>
        </w:tc>
      </w:tr>
      <w:tr w:rsidR="00E567AB" w:rsidRPr="00E567AB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E567AB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E567AB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567AB" w:rsidRPr="00E567AB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E567AB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E567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E567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E567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E567AB" w:rsidRDefault="00FB51A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3,363,390</w:t>
            </w:r>
          </w:p>
        </w:tc>
      </w:tr>
    </w:tbl>
    <w:p w:rsidR="00FF768A" w:rsidRPr="00E567AB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E567AB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E567AB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E567AB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E567AB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E567AB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E567AB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E567AB">
        <w:rPr>
          <w:color w:val="auto"/>
        </w:rPr>
        <w:tab/>
      </w:r>
    </w:p>
    <w:p w:rsidR="00F97BCC" w:rsidRPr="00E567AB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E567AB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E567AB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E567AB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E567AB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E567AB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E567AB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E567AB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E567AB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E567AB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E567AB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E567AB">
        <w:rPr>
          <w:b/>
          <w:color w:val="auto"/>
        </w:rPr>
        <w:tab/>
      </w:r>
    </w:p>
    <w:p w:rsidR="00C801D6" w:rsidRPr="00E567AB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567AB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E567AB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E567AB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E567AB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67AB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E567AB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E567AB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E567AB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E567AB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E567AB" w:rsidRPr="00E567AB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E567AB" w:rsidRPr="00E567AB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567AB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567AB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567AB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567AB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567AB" w:rsidRPr="00E567AB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2C7B4A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1,014,99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E567AB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E567AB" w:rsidRDefault="00ED714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66,134,224</w:t>
            </w:r>
            <w:r w:rsidR="008F300A" w:rsidRPr="00E567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F8589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,119,227</w:t>
            </w:r>
            <w:r w:rsidR="00060A49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567AB" w:rsidRPr="00E567AB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567AB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2C7B4A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,107,73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18395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,905</w:t>
            </w:r>
            <w:r w:rsidR="00677C05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F8589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,797,629</w:t>
            </w:r>
            <w:r w:rsidR="00060A49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567AB" w:rsidRPr="00E567AB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567AB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2C7B4A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2,122,730</w:t>
            </w:r>
            <w:r w:rsidR="00060A49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CF194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,039,586</w:t>
            </w:r>
            <w:r w:rsidR="00060A49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567AB" w:rsidRDefault="00AE5B31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,916,856</w:t>
            </w:r>
            <w:r w:rsidR="00060A49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E567AB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E567AB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E567AB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E567AB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E567AB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E567AB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E567AB" w:rsidRPr="00E567AB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E567AB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E567AB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E567AB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E567AB" w:rsidRPr="00E567AB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567AB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567AB" w:rsidRDefault="007368B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56,225,405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567AB" w:rsidRDefault="00DF1FE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56.20</w:t>
            </w:r>
            <w:r w:rsidR="006250A2" w:rsidRPr="00E567A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567AB" w:rsidRPr="00E567AB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567AB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567AB" w:rsidRDefault="007368B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9,908,819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567AB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F1FEC" w:rsidRPr="00E567AB">
              <w:rPr>
                <w:rFonts w:ascii="Times New Roman" w:hAnsi="Times New Roman" w:cs="Times New Roman"/>
                <w:sz w:val="24"/>
                <w:szCs w:val="24"/>
              </w:rPr>
              <w:t>.9</w:t>
            </w: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567AB" w:rsidRPr="00E567AB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567AB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567AB" w:rsidRDefault="00687FF8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33,905,362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567AB" w:rsidRDefault="00DF1FE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33.89</w:t>
            </w:r>
            <w:r w:rsidR="006250A2" w:rsidRPr="00E567A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567AB" w:rsidRPr="00E567AB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E567AB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567AB" w:rsidRDefault="00D0349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b/>
                <w:sz w:val="24"/>
                <w:szCs w:val="24"/>
              </w:rPr>
              <w:t>100,039,58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567AB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E567AB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Pr="00E567AB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E567AB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567AB">
        <w:rPr>
          <w:rFonts w:ascii="Times New Roman" w:hAnsi="Times New Roman" w:cs="Times New Roman"/>
          <w:b/>
          <w:sz w:val="24"/>
          <w:szCs w:val="24"/>
        </w:rPr>
        <w:t>Qoondada M</w:t>
      </w:r>
      <w:r w:rsidR="00351761" w:rsidRPr="00E567AB">
        <w:rPr>
          <w:rFonts w:ascii="Times New Roman" w:hAnsi="Times New Roman" w:cs="Times New Roman"/>
          <w:b/>
          <w:sz w:val="24"/>
          <w:szCs w:val="24"/>
        </w:rPr>
        <w:t>iisaaniya</w:t>
      </w:r>
      <w:r w:rsidRPr="00E567AB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E567AB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E567AB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E567AB" w:rsidRPr="00E567AB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567AB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E567AB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567AB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567AB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E567AB" w:rsidRPr="00E567AB" w:rsidTr="00C60088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E567AB" w:rsidRPr="00E567AB" w:rsidRDefault="00E567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E567AB" w:rsidRPr="00E567AB" w:rsidRDefault="00E567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567AB" w:rsidRPr="00E567AB" w:rsidRDefault="00E567AB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b/>
                <w:sz w:val="24"/>
                <w:szCs w:val="24"/>
              </w:rPr>
              <w:t>100,039,58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567AB" w:rsidRPr="00E567AB" w:rsidRDefault="00E567AB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  <w:tr w:rsidR="00E567AB" w:rsidRPr="00E567AB" w:rsidTr="00E162E5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14,991,52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14.99%</w:t>
            </w:r>
          </w:p>
        </w:tc>
      </w:tr>
      <w:tr w:rsidR="00E567AB" w:rsidRPr="00E567AB" w:rsidTr="00E162E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5,636,56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5.63%</w:t>
            </w:r>
          </w:p>
        </w:tc>
      </w:tr>
      <w:tr w:rsidR="00E567AB" w:rsidRPr="00E567AB" w:rsidTr="00E162E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19,118,87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19.11%</w:t>
            </w:r>
          </w:p>
        </w:tc>
      </w:tr>
      <w:tr w:rsidR="00E567AB" w:rsidRPr="00E567AB" w:rsidTr="00E162E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11,700,571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11.70%</w:t>
            </w:r>
          </w:p>
        </w:tc>
      </w:tr>
      <w:tr w:rsidR="00E567AB" w:rsidRPr="00E567AB" w:rsidTr="00E162E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23,971,83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23.96%</w:t>
            </w:r>
          </w:p>
        </w:tc>
      </w:tr>
      <w:tr w:rsidR="00E567AB" w:rsidRPr="00E567AB" w:rsidTr="00E162E5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B010D5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8.062,22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8.06%</w:t>
            </w:r>
          </w:p>
        </w:tc>
      </w:tr>
      <w:tr w:rsidR="00E567AB" w:rsidRPr="00E567AB" w:rsidTr="00E162E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010D5" w:rsidRPr="00E567AB" w:rsidRDefault="00B010D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010D5" w:rsidRPr="00E567AB" w:rsidRDefault="00960591" w:rsidP="00E567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AB">
              <w:rPr>
                <w:rFonts w:ascii="Times New Roman" w:hAnsi="Times New Roman" w:cs="Times New Roman"/>
                <w:sz w:val="24"/>
                <w:szCs w:val="24"/>
              </w:rPr>
              <w:t>16,557,987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010D5" w:rsidRPr="00E567AB" w:rsidRDefault="00B010D5" w:rsidP="00E567AB">
            <w:pPr>
              <w:jc w:val="center"/>
              <w:rPr>
                <w:rFonts w:ascii="Times New Roman" w:hAnsi="Times New Roman" w:cs="Times New Roman"/>
              </w:rPr>
            </w:pPr>
            <w:r w:rsidRPr="00E567AB">
              <w:rPr>
                <w:rFonts w:ascii="Times New Roman" w:hAnsi="Times New Roman" w:cs="Times New Roman"/>
              </w:rPr>
              <w:t>16.55%</w:t>
            </w:r>
          </w:p>
        </w:tc>
      </w:tr>
    </w:tbl>
    <w:p w:rsidR="00427CCE" w:rsidRPr="00E567AB" w:rsidRDefault="00427CCE" w:rsidP="00E567AB">
      <w:pPr>
        <w:pStyle w:val="Heading1"/>
        <w:spacing w:line="360" w:lineRule="auto"/>
        <w:ind w:left="720"/>
        <w:jc w:val="right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  <w:bookmarkEnd w:id="16"/>
    </w:p>
    <w:p w:rsidR="0058116F" w:rsidRPr="00E567AB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E567AB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E567AB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E567AB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E567AB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E567AB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E567AB" w:rsidRDefault="00B21D2E" w:rsidP="00B21D2E"/>
    <w:p w:rsidR="00E92E4D" w:rsidRPr="00E567AB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E567AB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67AB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E567AB">
        <w:rPr>
          <w:rFonts w:ascii="Times New Roman" w:hAnsi="Times New Roman" w:cs="Times New Roman"/>
          <w:sz w:val="24"/>
          <w:szCs w:val="24"/>
        </w:rPr>
        <w:t>: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E567AB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E567AB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E567AB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E567AB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567AB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E567AB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E567AB">
        <w:rPr>
          <w:rFonts w:ascii="Times New Roman" w:hAnsi="Times New Roman" w:cs="Times New Roman"/>
          <w:sz w:val="24"/>
          <w:szCs w:val="24"/>
        </w:rPr>
        <w:t>.</w:t>
      </w:r>
    </w:p>
    <w:p w:rsidR="003E22D5" w:rsidRPr="00E567AB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E567AB">
        <w:rPr>
          <w:rFonts w:ascii="Times New Roman" w:hAnsi="Times New Roman" w:cs="Times New Roman"/>
          <w:sz w:val="24"/>
          <w:szCs w:val="24"/>
        </w:rPr>
        <w:t>: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E567AB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E567AB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K</w:t>
      </w:r>
      <w:r w:rsidR="006716EE" w:rsidRPr="00E567AB">
        <w:rPr>
          <w:rFonts w:ascii="Times New Roman" w:hAnsi="Times New Roman" w:cs="Times New Roman"/>
          <w:sz w:val="24"/>
          <w:szCs w:val="24"/>
        </w:rPr>
        <w:t>a qaybgalka dadwaynaha</w:t>
      </w:r>
      <w:r w:rsidRPr="00E567AB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Pr="00E567AB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E567AB">
        <w:rPr>
          <w:rFonts w:ascii="Times New Roman" w:hAnsi="Times New Roman" w:cs="Times New Roman"/>
          <w:sz w:val="24"/>
          <w:szCs w:val="24"/>
        </w:rPr>
        <w:t xml:space="preserve">ee </w:t>
      </w:r>
      <w:r w:rsidRPr="00E567AB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E567AB">
        <w:rPr>
          <w:rFonts w:ascii="Times New Roman" w:hAnsi="Times New Roman" w:cs="Times New Roman"/>
          <w:sz w:val="24"/>
          <w:szCs w:val="24"/>
        </w:rPr>
        <w:t xml:space="preserve">uu </w:t>
      </w:r>
      <w:r w:rsidRPr="00E567AB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E567AB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E567AB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E567AB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E567AB">
        <w:rPr>
          <w:rFonts w:ascii="Times New Roman" w:hAnsi="Times New Roman" w:cs="Times New Roman"/>
          <w:sz w:val="24"/>
          <w:szCs w:val="24"/>
        </w:rPr>
        <w:t>: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E567AB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E567AB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E567AB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E567AB">
        <w:rPr>
          <w:rFonts w:ascii="Times New Roman" w:hAnsi="Times New Roman" w:cs="Times New Roman"/>
          <w:sz w:val="24"/>
          <w:szCs w:val="24"/>
        </w:rPr>
        <w:t>SMI</w:t>
      </w:r>
      <w:r w:rsidR="00E92E4D" w:rsidRPr="00E567AB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E567AB">
        <w:rPr>
          <w:rFonts w:ascii="Times New Roman" w:hAnsi="Times New Roman" w:cs="Times New Roman"/>
          <w:sz w:val="24"/>
          <w:szCs w:val="24"/>
        </w:rPr>
        <w:t>:</w:t>
      </w:r>
      <w:r w:rsidRPr="00E567AB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E567AB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E567AB">
        <w:rPr>
          <w:rFonts w:ascii="Times New Roman" w:hAnsi="Times New Roman" w:cs="Times New Roman"/>
          <w:bCs/>
          <w:sz w:val="24"/>
          <w:szCs w:val="24"/>
        </w:rPr>
        <w:t>aa</w:t>
      </w:r>
      <w:r w:rsidRPr="00E567AB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E567AB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E567AB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E567AB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E567AB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E567AB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E567AB">
        <w:rPr>
          <w:rFonts w:ascii="Times New Roman" w:hAnsi="Times New Roman" w:cs="Times New Roman"/>
          <w:bCs/>
          <w:sz w:val="24"/>
          <w:szCs w:val="24"/>
        </w:rPr>
        <w:t>sanadka</w:t>
      </w:r>
      <w:r w:rsidRPr="00E567AB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E567AB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E567AB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E567AB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E567AB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E567AB">
        <w:rPr>
          <w:rFonts w:ascii="Times New Roman" w:hAnsi="Times New Roman" w:cs="Times New Roman"/>
          <w:sz w:val="24"/>
          <w:szCs w:val="24"/>
        </w:rPr>
        <w:t>W</w:t>
      </w:r>
      <w:r w:rsidRPr="00E567AB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E567AB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E567AB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E567AB">
        <w:rPr>
          <w:rFonts w:ascii="Times New Roman" w:hAnsi="Times New Roman" w:cs="Times New Roman"/>
          <w:sz w:val="24"/>
          <w:szCs w:val="24"/>
        </w:rPr>
        <w:t xml:space="preserve">ah, </w:t>
      </w:r>
      <w:r w:rsidRPr="00E567AB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E567AB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E567AB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E567AB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E567AB">
        <w:rPr>
          <w:rFonts w:ascii="Times New Roman" w:hAnsi="Times New Roman" w:cs="Times New Roman"/>
          <w:sz w:val="24"/>
          <w:szCs w:val="24"/>
        </w:rPr>
        <w:t>:</w:t>
      </w:r>
      <w:r w:rsidR="00056B70" w:rsidRPr="00E567AB">
        <w:rPr>
          <w:rFonts w:ascii="Times New Roman" w:hAnsi="Times New Roman" w:cs="Times New Roman"/>
          <w:sz w:val="24"/>
          <w:szCs w:val="24"/>
        </w:rPr>
        <w:t>W</w:t>
      </w:r>
      <w:r w:rsidR="00F96926" w:rsidRPr="00E567AB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E567AB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E567AB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E567AB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E567AB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E567AB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E567AB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E567AB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E567AB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E567AB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E567AB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E567AB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E567AB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E567AB">
        <w:rPr>
          <w:rFonts w:ascii="Times New Roman" w:hAnsi="Times New Roman" w:cs="Times New Roman"/>
          <w:sz w:val="24"/>
          <w:szCs w:val="24"/>
        </w:rPr>
        <w:t>(</w:t>
      </w:r>
      <w:r w:rsidR="007440AF" w:rsidRPr="00E567AB">
        <w:rPr>
          <w:rFonts w:ascii="Times New Roman" w:hAnsi="Times New Roman" w:cs="Times New Roman"/>
          <w:sz w:val="24"/>
          <w:szCs w:val="24"/>
        </w:rPr>
        <w:t>x</w:t>
      </w:r>
      <w:r w:rsidRPr="00E567AB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E567AB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E567AB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E567AB">
        <w:rPr>
          <w:rFonts w:ascii="Times New Roman" w:hAnsi="Times New Roman" w:cs="Times New Roman"/>
          <w:sz w:val="24"/>
          <w:szCs w:val="24"/>
        </w:rPr>
        <w:t>:</w:t>
      </w:r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E567AB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7AB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E567AB">
        <w:rPr>
          <w:rFonts w:ascii="Times New Roman" w:hAnsi="Times New Roman" w:cs="Times New Roman"/>
          <w:sz w:val="24"/>
          <w:szCs w:val="24"/>
        </w:rPr>
        <w:t>:</w:t>
      </w:r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E567AB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E567AB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E567AB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697E" w:rsidRDefault="00B7697E" w:rsidP="00551088">
      <w:pPr>
        <w:spacing w:after="0" w:line="240" w:lineRule="auto"/>
      </w:pPr>
      <w:r>
        <w:separator/>
      </w:r>
    </w:p>
  </w:endnote>
  <w:endnote w:type="continuationSeparator" w:id="0">
    <w:p w:rsidR="00B7697E" w:rsidRDefault="00B7697E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C613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567A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C613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567A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5C613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567AB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697E" w:rsidRDefault="00B7697E" w:rsidP="00551088">
      <w:pPr>
        <w:spacing w:after="0" w:line="240" w:lineRule="auto"/>
      </w:pPr>
      <w:r>
        <w:separator/>
      </w:r>
    </w:p>
  </w:footnote>
  <w:footnote w:type="continuationSeparator" w:id="0">
    <w:p w:rsidR="00B7697E" w:rsidRDefault="00B7697E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NKgFAJZdXHYtAAAA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395C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60589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C7B4A"/>
    <w:rsid w:val="002D0053"/>
    <w:rsid w:val="002D0AA1"/>
    <w:rsid w:val="002D2DC3"/>
    <w:rsid w:val="002D47F7"/>
    <w:rsid w:val="002D61F9"/>
    <w:rsid w:val="002E0F0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2377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1635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34C"/>
    <w:rsid w:val="00480BF9"/>
    <w:rsid w:val="0048188C"/>
    <w:rsid w:val="00481894"/>
    <w:rsid w:val="004823E0"/>
    <w:rsid w:val="00491B85"/>
    <w:rsid w:val="0049250A"/>
    <w:rsid w:val="004953F0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4A6B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3442"/>
    <w:rsid w:val="0054497C"/>
    <w:rsid w:val="00551088"/>
    <w:rsid w:val="00551F2A"/>
    <w:rsid w:val="00552F0A"/>
    <w:rsid w:val="00562EF4"/>
    <w:rsid w:val="005643B7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C6139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77C05"/>
    <w:rsid w:val="006824CA"/>
    <w:rsid w:val="00687FF8"/>
    <w:rsid w:val="00693501"/>
    <w:rsid w:val="00693CA2"/>
    <w:rsid w:val="006949FC"/>
    <w:rsid w:val="006A08C7"/>
    <w:rsid w:val="006A09DE"/>
    <w:rsid w:val="006A46A2"/>
    <w:rsid w:val="006B306A"/>
    <w:rsid w:val="006B5B38"/>
    <w:rsid w:val="006C0EA0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368BE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CED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7BFD"/>
    <w:rsid w:val="00946809"/>
    <w:rsid w:val="009533CD"/>
    <w:rsid w:val="0095557C"/>
    <w:rsid w:val="009566A4"/>
    <w:rsid w:val="00960591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B28"/>
    <w:rsid w:val="00993996"/>
    <w:rsid w:val="0099679A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E5B31"/>
    <w:rsid w:val="00AF3628"/>
    <w:rsid w:val="00AF36EC"/>
    <w:rsid w:val="00AF5A07"/>
    <w:rsid w:val="00AF5B66"/>
    <w:rsid w:val="00B010D5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7697E"/>
    <w:rsid w:val="00B80299"/>
    <w:rsid w:val="00B83C71"/>
    <w:rsid w:val="00B87564"/>
    <w:rsid w:val="00B978DD"/>
    <w:rsid w:val="00BB234A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01B4"/>
    <w:rsid w:val="00C24B24"/>
    <w:rsid w:val="00C34D8E"/>
    <w:rsid w:val="00C44764"/>
    <w:rsid w:val="00C5366E"/>
    <w:rsid w:val="00C57394"/>
    <w:rsid w:val="00C575AC"/>
    <w:rsid w:val="00C6252F"/>
    <w:rsid w:val="00C710F7"/>
    <w:rsid w:val="00C71970"/>
    <w:rsid w:val="00C73D06"/>
    <w:rsid w:val="00C74305"/>
    <w:rsid w:val="00C801D6"/>
    <w:rsid w:val="00C82163"/>
    <w:rsid w:val="00C82488"/>
    <w:rsid w:val="00C83F9F"/>
    <w:rsid w:val="00C86605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1943"/>
    <w:rsid w:val="00CF6E2B"/>
    <w:rsid w:val="00CF70EA"/>
    <w:rsid w:val="00D00B4B"/>
    <w:rsid w:val="00D0349F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D5752"/>
    <w:rsid w:val="00DE2BD7"/>
    <w:rsid w:val="00DE495E"/>
    <w:rsid w:val="00DE4B68"/>
    <w:rsid w:val="00DF1FEC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567AB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D7147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35C9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8589C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1AE"/>
    <w:rsid w:val="00FB5658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D172A62-A8A2-4772-B647-3B3D252D593A}" type="presOf" srcId="{F4D923CE-9A04-41D9-A251-305AF8130647}" destId="{5B5826B2-025E-43BA-BAF7-F415B357EC9E}" srcOrd="1" destOrd="2" presId="urn:microsoft.com/office/officeart/2005/8/layout/vList4#1"/>
    <dgm:cxn modelId="{38653BD1-8ACE-4AF0-A55B-8060ADBB3288}" type="presOf" srcId="{C59793A4-FB60-4B9A-B24C-204B581CE5BE}" destId="{3B4253E7-F8F6-42A1-A0FB-5C1A480E6EFC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C03A0618-4198-44C4-A2F3-EBA50438F7E8}" type="presOf" srcId="{230886F8-A53E-49B2-9EE2-5BA144834C81}" destId="{1A8F3A30-EE45-42AA-B952-8ED63F8FA48A}" srcOrd="0" destOrd="0" presId="urn:microsoft.com/office/officeart/2005/8/layout/vList4#1"/>
    <dgm:cxn modelId="{A362B7BB-F582-4097-9B75-37FF45CA24F4}" type="presOf" srcId="{C59793A4-FB60-4B9A-B24C-204B581CE5BE}" destId="{1B9F291E-E56B-41CF-B738-12636C4AF7E9}" srcOrd="0" destOrd="0" presId="urn:microsoft.com/office/officeart/2005/8/layout/vList4#1"/>
    <dgm:cxn modelId="{282E9265-ACA5-4D91-9D64-BDBDD74C6C39}" type="presOf" srcId="{4D96DA8D-32F2-4D39-91EC-916C59F80E33}" destId="{1B9F291E-E56B-41CF-B738-12636C4AF7E9}" srcOrd="0" destOrd="1" presId="urn:microsoft.com/office/officeart/2005/8/layout/vList4#1"/>
    <dgm:cxn modelId="{ADFE8CEA-75A5-44F9-BBF5-96FE674DDDB5}" type="presOf" srcId="{67278702-E69F-4574-B901-2C5C50167834}" destId="{5B5826B2-025E-43BA-BAF7-F415B357EC9E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EFF31D0-81DF-41AB-A00E-9507D0BB4C3C}" type="presOf" srcId="{F4D923CE-9A04-41D9-A251-305AF8130647}" destId="{080D37D1-DED0-46B6-9C4F-2ACCE1BED9E9}" srcOrd="0" destOrd="2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D5543D75-6776-40D9-AA52-9E48AA02E91C}" type="presOf" srcId="{67278702-E69F-4574-B901-2C5C50167834}" destId="{080D37D1-DED0-46B6-9C4F-2ACCE1BED9E9}" srcOrd="0" destOrd="0" presId="urn:microsoft.com/office/officeart/2005/8/layout/vList4#1"/>
    <dgm:cxn modelId="{DC868ECC-21D8-42FE-A28D-1CE39026FDE4}" type="presOf" srcId="{C2D55403-604F-4B46-A629-8F02219B4731}" destId="{080D37D1-DED0-46B6-9C4F-2ACCE1BED9E9}" srcOrd="0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B930DB35-D275-4701-AE6F-137DB54F4A3D}" type="presOf" srcId="{C2D55403-604F-4B46-A629-8F02219B4731}" destId="{5B5826B2-025E-43BA-BAF7-F415B357EC9E}" srcOrd="1" destOrd="1" presId="urn:microsoft.com/office/officeart/2005/8/layout/vList4#1"/>
    <dgm:cxn modelId="{30A9850A-DDFF-442C-939C-557FF4CE813B}" type="presOf" srcId="{586FECBA-7A88-4599-A589-ADBE7BFBC44D}" destId="{2833DDBE-59D9-41AC-9619-899CC52D7895}" srcOrd="0" destOrd="0" presId="urn:microsoft.com/office/officeart/2005/8/layout/vList4#1"/>
    <dgm:cxn modelId="{D02C0A76-4F6F-424F-AB5F-711C349ACF52}" type="presOf" srcId="{230886F8-A53E-49B2-9EE2-5BA144834C81}" destId="{231ABDF3-8756-4FD7-8627-82EC8E8E0D4F}" srcOrd="1" destOrd="0" presId="urn:microsoft.com/office/officeart/2005/8/layout/vList4#1"/>
    <dgm:cxn modelId="{E9766DD1-B86E-4B26-A1AF-08EB97876A83}" type="presOf" srcId="{31EB2AA3-4CA2-4F1C-9DCD-72F4EEA99C23}" destId="{4A36AF32-EB26-4EBD-9503-0BB9A20A0E59}" srcOrd="0" destOrd="0" presId="urn:microsoft.com/office/officeart/2005/8/layout/vList4#1"/>
    <dgm:cxn modelId="{4887D646-657A-42EA-B134-F775DA528DC0}" type="presOf" srcId="{4D96DA8D-32F2-4D39-91EC-916C59F80E33}" destId="{3B4253E7-F8F6-42A1-A0FB-5C1A480E6EFC}" srcOrd="1" destOrd="1" presId="urn:microsoft.com/office/officeart/2005/8/layout/vList4#1"/>
    <dgm:cxn modelId="{7B62DCB4-C434-4A48-A906-E9669C7F8C07}" type="presOf" srcId="{31EB2AA3-4CA2-4F1C-9DCD-72F4EEA99C23}" destId="{4AD6A4BE-1524-4786-9989-EA219F10C389}" srcOrd="1" destOrd="0" presId="urn:microsoft.com/office/officeart/2005/8/layout/vList4#1"/>
    <dgm:cxn modelId="{E148936D-9445-49DE-82B4-082D5E3C903C}" type="presParOf" srcId="{2833DDBE-59D9-41AC-9619-899CC52D7895}" destId="{B7F78D8B-1608-4D00-B192-A0867C870DA7}" srcOrd="0" destOrd="0" presId="urn:microsoft.com/office/officeart/2005/8/layout/vList4#1"/>
    <dgm:cxn modelId="{2D2E999C-94A7-41CB-8DDC-7F2BF9CF809A}" type="presParOf" srcId="{B7F78D8B-1608-4D00-B192-A0867C870DA7}" destId="{1B9F291E-E56B-41CF-B738-12636C4AF7E9}" srcOrd="0" destOrd="0" presId="urn:microsoft.com/office/officeart/2005/8/layout/vList4#1"/>
    <dgm:cxn modelId="{28FD049D-9FD1-4348-B6E8-69AFBB5F184B}" type="presParOf" srcId="{B7F78D8B-1608-4D00-B192-A0867C870DA7}" destId="{63FF8D6E-E0CC-4B89-90D0-586A9308B76D}" srcOrd="1" destOrd="0" presId="urn:microsoft.com/office/officeart/2005/8/layout/vList4#1"/>
    <dgm:cxn modelId="{4CBD25B6-6F3F-464B-8B76-ECFB92660761}" type="presParOf" srcId="{B7F78D8B-1608-4D00-B192-A0867C870DA7}" destId="{3B4253E7-F8F6-42A1-A0FB-5C1A480E6EFC}" srcOrd="2" destOrd="0" presId="urn:microsoft.com/office/officeart/2005/8/layout/vList4#1"/>
    <dgm:cxn modelId="{2349ECDE-277F-4ACA-8561-4F9DB9FBFB66}" type="presParOf" srcId="{2833DDBE-59D9-41AC-9619-899CC52D7895}" destId="{F88006ED-1453-419E-B739-A57C00B052FC}" srcOrd="1" destOrd="0" presId="urn:microsoft.com/office/officeart/2005/8/layout/vList4#1"/>
    <dgm:cxn modelId="{B7957097-E2D4-4EA2-BCDD-13CD8920396F}" type="presParOf" srcId="{2833DDBE-59D9-41AC-9619-899CC52D7895}" destId="{BCBF6004-7949-4EAB-8625-3B4E042BB822}" srcOrd="2" destOrd="0" presId="urn:microsoft.com/office/officeart/2005/8/layout/vList4#1"/>
    <dgm:cxn modelId="{76E4B00B-E0BD-4A36-91FB-CC27094BB09E}" type="presParOf" srcId="{BCBF6004-7949-4EAB-8625-3B4E042BB822}" destId="{4A36AF32-EB26-4EBD-9503-0BB9A20A0E59}" srcOrd="0" destOrd="0" presId="urn:microsoft.com/office/officeart/2005/8/layout/vList4#1"/>
    <dgm:cxn modelId="{0BC581CE-CB0E-4C5C-AE78-C244C831CBFF}" type="presParOf" srcId="{BCBF6004-7949-4EAB-8625-3B4E042BB822}" destId="{9F3449F0-C65C-4632-A427-00A32F138BAD}" srcOrd="1" destOrd="0" presId="urn:microsoft.com/office/officeart/2005/8/layout/vList4#1"/>
    <dgm:cxn modelId="{13F21BF1-96F0-417E-9B37-54797C2B5AE2}" type="presParOf" srcId="{BCBF6004-7949-4EAB-8625-3B4E042BB822}" destId="{4AD6A4BE-1524-4786-9989-EA219F10C389}" srcOrd="2" destOrd="0" presId="urn:microsoft.com/office/officeart/2005/8/layout/vList4#1"/>
    <dgm:cxn modelId="{0C583AF2-4E83-427D-9FFE-4EEE260CDD72}" type="presParOf" srcId="{2833DDBE-59D9-41AC-9619-899CC52D7895}" destId="{EB883F28-4548-4CB4-8E4B-314E9EC9B4AE}" srcOrd="3" destOrd="0" presId="urn:microsoft.com/office/officeart/2005/8/layout/vList4#1"/>
    <dgm:cxn modelId="{169C610A-DFE3-49D3-951A-00B031193046}" type="presParOf" srcId="{2833DDBE-59D9-41AC-9619-899CC52D7895}" destId="{C40ACFB7-2015-4A76-AC50-EC24B9BF579F}" srcOrd="4" destOrd="0" presId="urn:microsoft.com/office/officeart/2005/8/layout/vList4#1"/>
    <dgm:cxn modelId="{6F78BD47-D697-4A50-80E1-E969C825B389}" type="presParOf" srcId="{C40ACFB7-2015-4A76-AC50-EC24B9BF579F}" destId="{1A8F3A30-EE45-42AA-B952-8ED63F8FA48A}" srcOrd="0" destOrd="0" presId="urn:microsoft.com/office/officeart/2005/8/layout/vList4#1"/>
    <dgm:cxn modelId="{A83BB809-61ED-4C45-A104-D6A685E003C7}" type="presParOf" srcId="{C40ACFB7-2015-4A76-AC50-EC24B9BF579F}" destId="{6ECAF995-2041-41A7-935E-BE0B7A28C785}" srcOrd="1" destOrd="0" presId="urn:microsoft.com/office/officeart/2005/8/layout/vList4#1"/>
    <dgm:cxn modelId="{22883AC4-C064-4B27-82EB-D43A15D8B502}" type="presParOf" srcId="{C40ACFB7-2015-4A76-AC50-EC24B9BF579F}" destId="{231ABDF3-8756-4FD7-8627-82EC8E8E0D4F}" srcOrd="2" destOrd="0" presId="urn:microsoft.com/office/officeart/2005/8/layout/vList4#1"/>
    <dgm:cxn modelId="{747180A7-7AB0-47B4-A4D1-7AE5D066D2FD}" type="presParOf" srcId="{2833DDBE-59D9-41AC-9619-899CC52D7895}" destId="{FFAAC9C9-AE23-4961-9FC5-B90478CD4903}" srcOrd="5" destOrd="0" presId="urn:microsoft.com/office/officeart/2005/8/layout/vList4#1"/>
    <dgm:cxn modelId="{7110BA35-2C47-4875-8223-565B99A4D59C}" type="presParOf" srcId="{2833DDBE-59D9-41AC-9619-899CC52D7895}" destId="{D0A14433-0038-4926-9F90-B332B56C3619}" srcOrd="6" destOrd="0" presId="urn:microsoft.com/office/officeart/2005/8/layout/vList4#1"/>
    <dgm:cxn modelId="{C1D2D522-5D93-4499-BFAA-CDBB6A6EFD10}" type="presParOf" srcId="{D0A14433-0038-4926-9F90-B332B56C3619}" destId="{080D37D1-DED0-46B6-9C4F-2ACCE1BED9E9}" srcOrd="0" destOrd="0" presId="urn:microsoft.com/office/officeart/2005/8/layout/vList4#1"/>
    <dgm:cxn modelId="{62B8DAA4-96E2-4DE1-B56A-4179D75AD164}" type="presParOf" srcId="{D0A14433-0038-4926-9F90-B332B56C3619}" destId="{8CA0DE55-5AD6-49C2-873F-E41E93778BDA}" srcOrd="1" destOrd="0" presId="urn:microsoft.com/office/officeart/2005/8/layout/vList4#1"/>
    <dgm:cxn modelId="{EF795616-1C97-4276-9FCB-9CDC744E60AE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704CE-9EA5-4B24-8B7A-3B87A4398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167</Words>
  <Characters>1235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3</cp:revision>
  <cp:lastPrinted>2022-10-26T06:23:00Z</cp:lastPrinted>
  <dcterms:created xsi:type="dcterms:W3CDTF">2022-11-07T07:25:00Z</dcterms:created>
  <dcterms:modified xsi:type="dcterms:W3CDTF">2022-11-24T05:43:00Z</dcterms:modified>
</cp:coreProperties>
</file>